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30F778" w14:textId="0222BCD0" w:rsidR="00187EEF" w:rsidRPr="007116AA" w:rsidRDefault="00187EEF" w:rsidP="00187EEF">
      <w:pPr>
        <w:jc w:val="right"/>
        <w:rPr>
          <w:rFonts w:ascii="Times New Roman" w:hAnsi="Times New Roman" w:cs="Times New Roman"/>
        </w:rPr>
      </w:pPr>
      <w:proofErr w:type="gramStart"/>
      <w:r w:rsidRPr="007116AA">
        <w:rPr>
          <w:rFonts w:ascii="Times New Roman" w:hAnsi="Times New Roman" w:cs="Times New Roman"/>
        </w:rPr>
        <w:t>……</w:t>
      </w:r>
      <w:proofErr w:type="gramEnd"/>
      <w:r w:rsidRPr="007116AA">
        <w:rPr>
          <w:rFonts w:ascii="Times New Roman" w:hAnsi="Times New Roman" w:cs="Times New Roman"/>
        </w:rPr>
        <w:t>/……./20….</w:t>
      </w:r>
    </w:p>
    <w:p w14:paraId="3F29A9C7" w14:textId="0CF964D3" w:rsidR="004248A3" w:rsidRPr="007116AA" w:rsidRDefault="007B11C7" w:rsidP="004248A3">
      <w:pPr>
        <w:jc w:val="center"/>
        <w:rPr>
          <w:rFonts w:ascii="Times New Roman" w:hAnsi="Times New Roman" w:cs="Times New Roman"/>
          <w:b/>
        </w:rPr>
      </w:pPr>
      <w:r w:rsidRPr="007116AA">
        <w:rPr>
          <w:rFonts w:ascii="Times New Roman" w:hAnsi="Times New Roman" w:cs="Times New Roman"/>
        </w:rPr>
        <w:t>T.C.</w:t>
      </w:r>
      <w:r w:rsidR="005E3C2A" w:rsidRPr="007116AA">
        <w:rPr>
          <w:rFonts w:ascii="Times New Roman" w:hAnsi="Times New Roman" w:cs="Times New Roman"/>
        </w:rPr>
        <w:br/>
      </w:r>
      <w:r w:rsidRPr="007116AA">
        <w:rPr>
          <w:rFonts w:ascii="Times New Roman" w:hAnsi="Times New Roman" w:cs="Times New Roman"/>
        </w:rPr>
        <w:t>ESKİŞEHİR OSMANGAZİ ÜNİVERSİTESİ</w:t>
      </w:r>
      <w:r w:rsidRPr="007116AA">
        <w:rPr>
          <w:rFonts w:ascii="Times New Roman" w:hAnsi="Times New Roman" w:cs="Times New Roman"/>
        </w:rPr>
        <w:br/>
      </w:r>
      <w:r w:rsidR="005B5727" w:rsidRPr="007116AA">
        <w:rPr>
          <w:rFonts w:ascii="Times New Roman" w:hAnsi="Times New Roman" w:cs="Times New Roman"/>
        </w:rPr>
        <w:t>ESKİŞEHİR MESLEK YÜKSEKOKULU</w:t>
      </w:r>
      <w:r w:rsidR="004248A3" w:rsidRPr="007116AA">
        <w:rPr>
          <w:rFonts w:ascii="Times New Roman" w:hAnsi="Times New Roman" w:cs="Times New Roman"/>
        </w:rPr>
        <w:br/>
      </w:r>
      <w:proofErr w:type="gramStart"/>
      <w:r w:rsidR="00C41252" w:rsidRPr="007116AA">
        <w:rPr>
          <w:rFonts w:ascii="Times New Roman" w:hAnsi="Times New Roman" w:cs="Times New Roman"/>
        </w:rPr>
        <w:t>…………………………………………………..</w:t>
      </w:r>
      <w:proofErr w:type="gramEnd"/>
      <w:r w:rsidR="007116AA" w:rsidRPr="007116AA">
        <w:rPr>
          <w:rFonts w:ascii="Times New Roman" w:hAnsi="Times New Roman" w:cs="Times New Roman"/>
        </w:rPr>
        <w:t xml:space="preserve"> BÖLÜM BAŞKANLIĞ</w:t>
      </w:r>
      <w:r w:rsidR="004248A3" w:rsidRPr="007116AA">
        <w:rPr>
          <w:rFonts w:ascii="Times New Roman" w:hAnsi="Times New Roman" w:cs="Times New Roman"/>
        </w:rPr>
        <w:t>INA</w:t>
      </w:r>
      <w:r w:rsidR="004248A3" w:rsidRPr="007116AA">
        <w:rPr>
          <w:rFonts w:ascii="Times New Roman" w:hAnsi="Times New Roman" w:cs="Times New Roman"/>
        </w:rPr>
        <w:br/>
        <w:t xml:space="preserve">   </w:t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</w:r>
      <w:r w:rsidR="004248A3" w:rsidRPr="007116AA">
        <w:rPr>
          <w:rFonts w:ascii="Times New Roman" w:hAnsi="Times New Roman" w:cs="Times New Roman"/>
        </w:rPr>
        <w:tab/>
        <w:t>ESKİŞEHİR</w:t>
      </w:r>
    </w:p>
    <w:p w14:paraId="3C631661" w14:textId="6D6413A1" w:rsidR="00A425DE" w:rsidRPr="007116AA" w:rsidRDefault="004248A3" w:rsidP="00A425DE">
      <w:pPr>
        <w:jc w:val="both"/>
        <w:rPr>
          <w:rFonts w:ascii="Times New Roman" w:hAnsi="Times New Roman" w:cs="Times New Roman"/>
        </w:rPr>
      </w:pPr>
      <w:r w:rsidRPr="007116AA">
        <w:rPr>
          <w:rFonts w:ascii="Times New Roman" w:hAnsi="Times New Roman" w:cs="Times New Roman"/>
        </w:rPr>
        <w:tab/>
      </w:r>
      <w:r w:rsidR="002576C5" w:rsidRPr="007116AA">
        <w:rPr>
          <w:rFonts w:ascii="Times New Roman" w:hAnsi="Times New Roman" w:cs="Times New Roman"/>
        </w:rPr>
        <w:t xml:space="preserve">Eskişehir Meslek Yüksekokulu </w:t>
      </w:r>
      <w:proofErr w:type="gramStart"/>
      <w:r w:rsidR="00C41252" w:rsidRPr="007116AA">
        <w:rPr>
          <w:rFonts w:ascii="Times New Roman" w:hAnsi="Times New Roman" w:cs="Times New Roman"/>
        </w:rPr>
        <w:t>……………………</w:t>
      </w:r>
      <w:r w:rsidR="007116AA">
        <w:rPr>
          <w:rFonts w:ascii="Times New Roman" w:hAnsi="Times New Roman" w:cs="Times New Roman"/>
        </w:rPr>
        <w:t>….</w:t>
      </w:r>
      <w:r w:rsidR="00C41252" w:rsidRPr="007116AA">
        <w:rPr>
          <w:rFonts w:ascii="Times New Roman" w:hAnsi="Times New Roman" w:cs="Times New Roman"/>
        </w:rPr>
        <w:t>…….</w:t>
      </w:r>
      <w:proofErr w:type="gramEnd"/>
      <w:r w:rsidR="002576C5" w:rsidRPr="007116AA">
        <w:rPr>
          <w:rFonts w:ascii="Times New Roman" w:hAnsi="Times New Roman" w:cs="Times New Roman"/>
        </w:rPr>
        <w:t xml:space="preserve"> Bölümü </w:t>
      </w:r>
      <w:proofErr w:type="gramStart"/>
      <w:r w:rsidR="00C41252" w:rsidRPr="007116AA">
        <w:rPr>
          <w:rFonts w:ascii="Times New Roman" w:hAnsi="Times New Roman" w:cs="Times New Roman"/>
        </w:rPr>
        <w:t>…………………………..</w:t>
      </w:r>
      <w:proofErr w:type="gramEnd"/>
      <w:r w:rsidR="002576C5" w:rsidRPr="007116AA">
        <w:rPr>
          <w:rFonts w:ascii="Times New Roman" w:hAnsi="Times New Roman" w:cs="Times New Roman"/>
        </w:rPr>
        <w:t xml:space="preserve"> Programı </w:t>
      </w:r>
      <w:proofErr w:type="gramStart"/>
      <w:r w:rsidR="00A425DE" w:rsidRPr="007116AA">
        <w:rPr>
          <w:rFonts w:ascii="Times New Roman" w:hAnsi="Times New Roman" w:cs="Times New Roman"/>
        </w:rPr>
        <w:t>….…</w:t>
      </w:r>
      <w:proofErr w:type="gramEnd"/>
      <w:r w:rsidR="00A425DE" w:rsidRPr="007116AA">
        <w:rPr>
          <w:rFonts w:ascii="Times New Roman" w:hAnsi="Times New Roman" w:cs="Times New Roman"/>
        </w:rPr>
        <w:t xml:space="preserve"> sınıf </w:t>
      </w:r>
      <w:proofErr w:type="gramStart"/>
      <w:r w:rsidR="00A425DE" w:rsidRPr="007116AA">
        <w:rPr>
          <w:rFonts w:ascii="Times New Roman" w:hAnsi="Times New Roman" w:cs="Times New Roman"/>
        </w:rPr>
        <w:t>……………………..</w:t>
      </w:r>
      <w:proofErr w:type="gramEnd"/>
      <w:r w:rsidR="00A425DE" w:rsidRPr="007116AA">
        <w:rPr>
          <w:rFonts w:ascii="Times New Roman" w:hAnsi="Times New Roman" w:cs="Times New Roman"/>
        </w:rPr>
        <w:t xml:space="preserve"> </w:t>
      </w:r>
      <w:proofErr w:type="gramStart"/>
      <w:r w:rsidR="00A425DE" w:rsidRPr="007116AA">
        <w:rPr>
          <w:rFonts w:ascii="Times New Roman" w:hAnsi="Times New Roman" w:cs="Times New Roman"/>
        </w:rPr>
        <w:t>numaralı</w:t>
      </w:r>
      <w:proofErr w:type="gramEnd"/>
      <w:r w:rsidR="00A425DE" w:rsidRPr="007116AA">
        <w:rPr>
          <w:rFonts w:ascii="Times New Roman" w:hAnsi="Times New Roman" w:cs="Times New Roman"/>
        </w:rPr>
        <w:t xml:space="preserve"> öğrencisiyim.  202…/202… eğitim Öğretim yılı Güz/Bahar döneminde ders kaydım eksik yapılmıştır.</w:t>
      </w:r>
      <w:r w:rsidR="00A425DE" w:rsidRPr="007116AA">
        <w:rPr>
          <w:rFonts w:ascii="Times New Roman" w:hAnsi="Times New Roman" w:cs="Times New Roman"/>
          <w:b/>
        </w:rPr>
        <w:t xml:space="preserve"> </w:t>
      </w:r>
      <w:r w:rsidR="00A425DE" w:rsidRPr="007116AA">
        <w:rPr>
          <w:rFonts w:ascii="Times New Roman" w:hAnsi="Times New Roman" w:cs="Times New Roman"/>
        </w:rPr>
        <w:t xml:space="preserve">Aşağıda belirtmiş olduğum ders/derslerimin üzerime yüklenmesini, ders kaydımın yapılmasını talep etmekteyim. </w:t>
      </w:r>
    </w:p>
    <w:p w14:paraId="405E4DF9" w14:textId="77777777" w:rsidR="00A425DE" w:rsidRPr="007116AA" w:rsidRDefault="00A425DE" w:rsidP="00A425DE">
      <w:pPr>
        <w:spacing w:line="360" w:lineRule="auto"/>
        <w:jc w:val="both"/>
        <w:rPr>
          <w:rFonts w:ascii="Times New Roman" w:hAnsi="Times New Roman" w:cs="Times New Roman"/>
        </w:rPr>
      </w:pPr>
      <w:r w:rsidRPr="007116AA">
        <w:rPr>
          <w:rFonts w:ascii="Times New Roman" w:hAnsi="Times New Roman" w:cs="Times New Roman"/>
        </w:rPr>
        <w:tab/>
        <w:t xml:space="preserve">Bilgilerinizi ve gereğinin yapılmasını arz ederim.  </w:t>
      </w:r>
    </w:p>
    <w:p w14:paraId="7CE20EEA" w14:textId="6F29B581" w:rsidR="00A425DE" w:rsidRPr="007116AA" w:rsidRDefault="00A425DE" w:rsidP="007B7D40">
      <w:pPr>
        <w:ind w:left="6372" w:firstLine="3"/>
        <w:jc w:val="center"/>
        <w:rPr>
          <w:rFonts w:ascii="Times New Roman" w:hAnsi="Times New Roman" w:cs="Times New Roman"/>
        </w:rPr>
      </w:pPr>
      <w:r w:rsidRPr="007116AA">
        <w:rPr>
          <w:rFonts w:ascii="Times New Roman" w:hAnsi="Times New Roman" w:cs="Times New Roman"/>
        </w:rPr>
        <w:t>Adı soyadı</w:t>
      </w:r>
      <w:r w:rsidRPr="007116AA">
        <w:rPr>
          <w:rFonts w:ascii="Times New Roman" w:hAnsi="Times New Roman" w:cs="Times New Roman"/>
        </w:rPr>
        <w:br/>
      </w:r>
      <w:bookmarkStart w:id="0" w:name="_GoBack"/>
      <w:bookmarkEnd w:id="0"/>
      <w:r w:rsidRPr="007116AA">
        <w:rPr>
          <w:rFonts w:ascii="Times New Roman" w:hAnsi="Times New Roman" w:cs="Times New Roman"/>
        </w:rPr>
        <w:t>İmza</w:t>
      </w:r>
    </w:p>
    <w:p w14:paraId="07630F76" w14:textId="77777777" w:rsidR="00A425DE" w:rsidRPr="007116AA" w:rsidRDefault="00A425DE" w:rsidP="00A425DE">
      <w:pPr>
        <w:rPr>
          <w:rFonts w:ascii="Times New Roman" w:hAnsi="Times New Roman" w:cs="Times New Roman"/>
        </w:rPr>
      </w:pPr>
    </w:p>
    <w:tbl>
      <w:tblPr>
        <w:tblW w:w="0" w:type="auto"/>
        <w:tblInd w:w="-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1"/>
        <w:gridCol w:w="4678"/>
        <w:gridCol w:w="425"/>
        <w:gridCol w:w="425"/>
        <w:gridCol w:w="425"/>
        <w:gridCol w:w="740"/>
      </w:tblGrid>
      <w:tr w:rsidR="00A425DE" w:rsidRPr="007116AA" w14:paraId="7041BBF5" w14:textId="77777777" w:rsidTr="00A425DE">
        <w:trPr>
          <w:trHeight w:val="300"/>
        </w:trPr>
        <w:tc>
          <w:tcPr>
            <w:tcW w:w="19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54DD6F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16A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 Kodu</w:t>
            </w:r>
          </w:p>
        </w:tc>
        <w:tc>
          <w:tcPr>
            <w:tcW w:w="46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BFD4AD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16A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Dersin Adı </w:t>
            </w:r>
          </w:p>
        </w:tc>
        <w:tc>
          <w:tcPr>
            <w:tcW w:w="18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124EB350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16A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redi</w:t>
            </w:r>
          </w:p>
        </w:tc>
      </w:tr>
      <w:tr w:rsidR="00A425DE" w:rsidRPr="007116AA" w14:paraId="4AFAEF18" w14:textId="77777777" w:rsidTr="00A425DE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4932D" w14:textId="77777777" w:rsidR="00A425DE" w:rsidRPr="007116AA" w:rsidRDefault="00A425DE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EF1DA" w14:textId="77777777" w:rsidR="00A425DE" w:rsidRPr="007116AA" w:rsidRDefault="00A425DE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30FD21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16A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T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6BB906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16A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U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A5F373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16A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E793534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116A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KTS</w:t>
            </w:r>
          </w:p>
        </w:tc>
      </w:tr>
      <w:tr w:rsidR="00A425DE" w:rsidRPr="007116AA" w14:paraId="64912A22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B35871" w14:textId="77777777" w:rsidR="00A425DE" w:rsidRPr="007116AA" w:rsidRDefault="00A425D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54B008" w14:textId="77777777" w:rsidR="00A425DE" w:rsidRPr="007116AA" w:rsidRDefault="00A425DE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F1F99A" w14:textId="77777777" w:rsidR="00A425DE" w:rsidRPr="007116AA" w:rsidRDefault="00A425DE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01427E" w14:textId="77777777" w:rsidR="00A425DE" w:rsidRPr="007116AA" w:rsidRDefault="00A425DE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60A26F" w14:textId="77777777" w:rsidR="00A425DE" w:rsidRPr="007116AA" w:rsidRDefault="00A425DE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0443AD0" w14:textId="77777777" w:rsidR="00A425DE" w:rsidRPr="007116AA" w:rsidRDefault="00A425DE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</w:tr>
      <w:tr w:rsidR="00A425DE" w:rsidRPr="007116AA" w14:paraId="79C1300C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0A52C3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15D8B6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2777BD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295B49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9FE041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226AE433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425DE" w:rsidRPr="007116AA" w14:paraId="722B9255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5D2D0E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962CC2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3FCA92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4B1071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C28AE0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2256ACB0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425DE" w:rsidRPr="007116AA" w14:paraId="4DFF3E71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99C224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B98AEA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12F073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9F4385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EE2AB1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7AE8BF49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425DE" w:rsidRPr="007116AA" w14:paraId="3DE90C93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0B56AE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09450D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AD685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F47B24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24F137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6469C5A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425DE" w:rsidRPr="007116AA" w14:paraId="558A2D57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94421D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B91CCA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924B72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653AFD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94EF4D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73AD2C52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425DE" w:rsidRPr="007116AA" w14:paraId="35E591DA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FA3DA5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1BB105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62CAA2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047D13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3EFBAC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749D10D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425DE" w:rsidRPr="007116AA" w14:paraId="1B97D4FA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191F87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DB54E3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544FF2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8BDBB1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77FAE7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CE15572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425DE" w:rsidRPr="007116AA" w14:paraId="6F2D6033" w14:textId="77777777" w:rsidTr="00A425DE">
        <w:trPr>
          <w:trHeight w:val="530"/>
        </w:trPr>
        <w:tc>
          <w:tcPr>
            <w:tcW w:w="1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D2374A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9FDBC3" w14:textId="77777777" w:rsidR="00A425DE" w:rsidRPr="007116AA" w:rsidRDefault="00A425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BEA56D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DD1B6B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71A306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F87FE24" w14:textId="77777777" w:rsidR="00A425DE" w:rsidRPr="007116AA" w:rsidRDefault="00A425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3AD07C6A" w14:textId="77777777" w:rsidR="00A425DE" w:rsidRPr="007116AA" w:rsidRDefault="00A425DE" w:rsidP="00A425DE">
      <w:pPr>
        <w:tabs>
          <w:tab w:val="left" w:pos="938"/>
        </w:tabs>
        <w:spacing w:line="360" w:lineRule="auto"/>
        <w:rPr>
          <w:rFonts w:ascii="Times New Roman" w:hAnsi="Times New Roman" w:cs="Times New Roman"/>
          <w:b/>
        </w:rPr>
      </w:pPr>
      <w:r w:rsidRPr="007116AA">
        <w:rPr>
          <w:rFonts w:ascii="Times New Roman" w:hAnsi="Times New Roman" w:cs="Times New Roman"/>
          <w:b/>
        </w:rPr>
        <w:br/>
        <w:t>İlgili öğrencinin alması gereken dersler kontrol edilmiş ve ders kaydının yapılabileceği uygun görülmüştür.</w:t>
      </w:r>
    </w:p>
    <w:p w14:paraId="6B41B9F5" w14:textId="77777777" w:rsidR="00A425DE" w:rsidRPr="007116AA" w:rsidRDefault="00A425DE" w:rsidP="00F82606">
      <w:pPr>
        <w:jc w:val="center"/>
        <w:rPr>
          <w:rFonts w:ascii="Times New Roman" w:hAnsi="Times New Roman" w:cs="Times New Roman"/>
          <w:b/>
        </w:rPr>
      </w:pPr>
      <w:r w:rsidRPr="007116AA">
        <w:rPr>
          <w:rFonts w:ascii="Times New Roman" w:hAnsi="Times New Roman" w:cs="Times New Roman"/>
        </w:rPr>
        <w:t>Danışman Adı Soyadı:</w:t>
      </w:r>
      <w:r w:rsidRPr="007116AA">
        <w:rPr>
          <w:rFonts w:ascii="Times New Roman" w:hAnsi="Times New Roman" w:cs="Times New Roman"/>
        </w:rPr>
        <w:br/>
      </w:r>
      <w:r w:rsidRPr="007116AA">
        <w:rPr>
          <w:rFonts w:ascii="Times New Roman" w:hAnsi="Times New Roman" w:cs="Times New Roman"/>
        </w:rPr>
        <w:tab/>
        <w:t xml:space="preserve">                İmza:</w:t>
      </w:r>
    </w:p>
    <w:p w14:paraId="5387E8D5" w14:textId="77777777" w:rsidR="00122A18" w:rsidRPr="007116AA" w:rsidRDefault="00122A18" w:rsidP="00A425DE">
      <w:pPr>
        <w:jc w:val="both"/>
        <w:rPr>
          <w:rFonts w:ascii="Times New Roman" w:hAnsi="Times New Roman" w:cs="Times New Roman"/>
          <w:b/>
        </w:rPr>
      </w:pPr>
    </w:p>
    <w:sectPr w:rsidR="00122A18" w:rsidRPr="007116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W0NLQwMzA1NjdU0lEKTi0uzszPAykwqQUAWzkiNSwAAAA="/>
  </w:docVars>
  <w:rsids>
    <w:rsidRoot w:val="007B11C7"/>
    <w:rsid w:val="000434DB"/>
    <w:rsid w:val="00093F8E"/>
    <w:rsid w:val="00122A18"/>
    <w:rsid w:val="00172973"/>
    <w:rsid w:val="00187EEF"/>
    <w:rsid w:val="002576C5"/>
    <w:rsid w:val="002B2683"/>
    <w:rsid w:val="00391298"/>
    <w:rsid w:val="004248A3"/>
    <w:rsid w:val="004737B4"/>
    <w:rsid w:val="005B2C0C"/>
    <w:rsid w:val="005B5727"/>
    <w:rsid w:val="005E3C2A"/>
    <w:rsid w:val="006A2E91"/>
    <w:rsid w:val="006C32E8"/>
    <w:rsid w:val="007116AA"/>
    <w:rsid w:val="0074081E"/>
    <w:rsid w:val="00760158"/>
    <w:rsid w:val="007A72A5"/>
    <w:rsid w:val="007B11C7"/>
    <w:rsid w:val="007B7D40"/>
    <w:rsid w:val="007E4B6C"/>
    <w:rsid w:val="008E1AEC"/>
    <w:rsid w:val="00A006DE"/>
    <w:rsid w:val="00A347B6"/>
    <w:rsid w:val="00A425DE"/>
    <w:rsid w:val="00A93B19"/>
    <w:rsid w:val="00B3069D"/>
    <w:rsid w:val="00B36FBC"/>
    <w:rsid w:val="00B8062B"/>
    <w:rsid w:val="00BD6342"/>
    <w:rsid w:val="00C41252"/>
    <w:rsid w:val="00C97F53"/>
    <w:rsid w:val="00CB033E"/>
    <w:rsid w:val="00D32DEC"/>
    <w:rsid w:val="00D96297"/>
    <w:rsid w:val="00DB602B"/>
    <w:rsid w:val="00E237AD"/>
    <w:rsid w:val="00EB732D"/>
    <w:rsid w:val="00EC7839"/>
    <w:rsid w:val="00EF77AD"/>
    <w:rsid w:val="00F64E5E"/>
    <w:rsid w:val="00F82606"/>
    <w:rsid w:val="00F9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2046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6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EE5442-3DA4-4FED-9E55-DC7E293B9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O 2</dc:creator>
  <cp:keywords/>
  <dc:description/>
  <cp:lastModifiedBy>USER-PC</cp:lastModifiedBy>
  <cp:revision>9</cp:revision>
  <cp:lastPrinted>2022-04-01T08:51:00Z</cp:lastPrinted>
  <dcterms:created xsi:type="dcterms:W3CDTF">2022-03-29T06:19:00Z</dcterms:created>
  <dcterms:modified xsi:type="dcterms:W3CDTF">2022-04-05T11:03:00Z</dcterms:modified>
</cp:coreProperties>
</file>